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B3523E" w14:textId="77777777" w:rsidR="00685897" w:rsidRDefault="00A20E71">
      <w:pPr>
        <w:pStyle w:val="a4"/>
        <w:rPr>
          <w:lang w:eastAsia="zh-CN"/>
        </w:rPr>
      </w:pPr>
      <w:r>
        <w:rPr>
          <w:lang w:eastAsia="zh-CN"/>
        </w:rPr>
        <w:t>史上最详细、最系统的</w:t>
      </w:r>
      <w:r>
        <w:rPr>
          <w:lang w:eastAsia="zh-CN"/>
        </w:rPr>
        <w:t>Python</w:t>
      </w:r>
      <w:r>
        <w:rPr>
          <w:lang w:eastAsia="zh-CN"/>
        </w:rPr>
        <w:t>爬虫常用代码总结</w:t>
      </w:r>
      <w:r>
        <w:rPr>
          <w:lang w:eastAsia="zh-CN"/>
        </w:rPr>
        <w:t xml:space="preserve"> - </w:t>
      </w:r>
      <w:r>
        <w:rPr>
          <w:lang w:eastAsia="zh-CN"/>
        </w:rPr>
        <w:t>百度文库</w:t>
      </w:r>
    </w:p>
    <w:p w14:paraId="04D8D743" w14:textId="1E9249E5" w:rsidR="00685897" w:rsidRDefault="00685897">
      <w:pPr>
        <w:pStyle w:val="Compact"/>
      </w:pPr>
    </w:p>
    <w:p w14:paraId="61969025" w14:textId="77777777" w:rsidR="00685897" w:rsidRDefault="00685897">
      <w:pPr>
        <w:pStyle w:val="Compact"/>
        <w:rPr>
          <w:lang w:eastAsia="zh-CN"/>
        </w:rPr>
      </w:pPr>
    </w:p>
    <w:p w14:paraId="6824B6C7" w14:textId="77777777" w:rsidR="00685897" w:rsidRDefault="00A20E71">
      <w:pPr>
        <w:pStyle w:val="Compact"/>
      </w:pPr>
      <w:r>
        <w:rPr>
          <w:noProof/>
        </w:rPr>
        <w:lastRenderedPageBreak/>
        <w:drawing>
          <wp:inline distT="0" distB="0" distL="0" distR="0" wp14:anchorId="129640A5" wp14:editId="293AC519">
            <wp:extent cx="5334000" cy="754013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75cbac667d27284b73f242336c1eb91b3733d4.mobile/5bb348517cc04f8192d2bacef3820d37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84DA3D" w14:textId="77777777" w:rsidR="00685897" w:rsidRDefault="00A20E71">
      <w:pPr>
        <w:pStyle w:val="Compact"/>
      </w:pPr>
      <w:r>
        <w:rPr>
          <w:noProof/>
        </w:rPr>
        <w:lastRenderedPageBreak/>
        <w:drawing>
          <wp:inline distT="0" distB="0" distL="0" distR="0" wp14:anchorId="4EA80AAD" wp14:editId="1FAE6A56">
            <wp:extent cx="5334000" cy="754013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75cbac667d27284b73f242336c1eb91b3733d4.mobile/7276ddeecd7a48adae08f1e77d6ffe74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B55037" w14:textId="77777777" w:rsidR="00685897" w:rsidRDefault="00A20E71">
      <w:pPr>
        <w:pStyle w:val="Compact"/>
      </w:pPr>
      <w:r>
        <w:rPr>
          <w:noProof/>
        </w:rPr>
        <w:lastRenderedPageBreak/>
        <w:drawing>
          <wp:inline distT="0" distB="0" distL="0" distR="0" wp14:anchorId="013236C5" wp14:editId="7E6BC8A7">
            <wp:extent cx="5334000" cy="754013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75cbac667d27284b73f242336c1eb91b3733d4.mobile/38193a308c91413e8fc6ea1efbdbeac1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D34A10" w14:textId="77777777" w:rsidR="00685897" w:rsidRDefault="00A20E71">
      <w:pPr>
        <w:pStyle w:val="Compact"/>
      </w:pPr>
      <w:r>
        <w:rPr>
          <w:noProof/>
        </w:rPr>
        <w:lastRenderedPageBreak/>
        <w:drawing>
          <wp:inline distT="0" distB="0" distL="0" distR="0" wp14:anchorId="07FDAB81" wp14:editId="29A9240B">
            <wp:extent cx="5334000" cy="754013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75cbac667d27284b73f242336c1eb91b3733d4.mobile/79ef40ab066e4868a91655fdb46b84e5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CD19DB" w14:textId="77777777" w:rsidR="00685897" w:rsidRDefault="00A20E71">
      <w:pPr>
        <w:pStyle w:val="Compact"/>
      </w:pPr>
      <w:r>
        <w:rPr>
          <w:noProof/>
        </w:rPr>
        <w:lastRenderedPageBreak/>
        <w:drawing>
          <wp:inline distT="0" distB="0" distL="0" distR="0" wp14:anchorId="58D88BF7" wp14:editId="067E77FF">
            <wp:extent cx="5334000" cy="754013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75cbac667d27284b73f242336c1eb91b3733d4.mobile/25a8622160f742b79e14b351a8e3cdac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65E2CA" w14:textId="77777777" w:rsidR="00685897" w:rsidRDefault="00A20E71">
      <w:pPr>
        <w:pStyle w:val="Compact"/>
      </w:pPr>
      <w:r>
        <w:rPr>
          <w:noProof/>
        </w:rPr>
        <w:lastRenderedPageBreak/>
        <w:drawing>
          <wp:inline distT="0" distB="0" distL="0" distR="0" wp14:anchorId="3CCE2F61" wp14:editId="4CFC697D">
            <wp:extent cx="5334000" cy="754013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75cbac667d27284b73f242336c1eb91b3733d4.mobile/d763d2d77a964f73b248e77a57dafdd1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BA3F84" w14:textId="77777777" w:rsidR="00685897" w:rsidRDefault="00A20E71">
      <w:pPr>
        <w:pStyle w:val="Compact"/>
      </w:pPr>
      <w:r>
        <w:rPr>
          <w:noProof/>
        </w:rPr>
        <w:lastRenderedPageBreak/>
        <w:drawing>
          <wp:inline distT="0" distB="0" distL="0" distR="0" wp14:anchorId="0A67C4AB" wp14:editId="49F088F2">
            <wp:extent cx="5334000" cy="754013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75cbac667d27284b73f242336c1eb91b3733d4.mobile/2bc33101681647d8970047928fe0888d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238684" w14:textId="77777777" w:rsidR="00685897" w:rsidRDefault="00A20E71">
      <w:pPr>
        <w:pStyle w:val="Compact"/>
      </w:pPr>
      <w:r>
        <w:rPr>
          <w:noProof/>
        </w:rPr>
        <w:lastRenderedPageBreak/>
        <w:drawing>
          <wp:inline distT="0" distB="0" distL="0" distR="0" wp14:anchorId="2BC287ED" wp14:editId="60E56B08">
            <wp:extent cx="5334000" cy="754013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75cbac667d27284b73f242336c1eb91b3733d4.mobile/d84a795e96f64db392801272d1cb405f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EC4E71" w14:textId="77777777" w:rsidR="00685897" w:rsidRDefault="00A20E71">
      <w:pPr>
        <w:pStyle w:val="Compact"/>
      </w:pPr>
      <w:r>
        <w:br/>
      </w:r>
      <w:r>
        <w:br/>
      </w:r>
      <w:r>
        <w:br/>
      </w:r>
      <w:r>
        <w:lastRenderedPageBreak/>
        <w:br/>
      </w:r>
    </w:p>
    <w:p w14:paraId="6F8A32BE" w14:textId="77777777" w:rsidR="00685897" w:rsidRDefault="00A20E71">
      <w:pPr>
        <w:pStyle w:val="Compact"/>
        <w:rPr>
          <w:lang w:eastAsia="zh-CN"/>
        </w:rPr>
      </w:pPr>
      <w:r>
        <w:rPr>
          <w:lang w:eastAsia="zh-CN"/>
        </w:rPr>
        <w:t xml:space="preserve">  </w:t>
      </w:r>
    </w:p>
    <w:p w14:paraId="77C1A253" w14:textId="77777777" w:rsidR="00685897" w:rsidRDefault="00A20E71">
      <w:pPr>
        <w:pStyle w:val="Compact"/>
        <w:rPr>
          <w:lang w:eastAsia="zh-CN"/>
        </w:rPr>
      </w:pPr>
      <w:r>
        <w:rPr>
          <w:lang w:eastAsia="zh-CN"/>
        </w:rPr>
        <w:t xml:space="preserve"> </w:t>
      </w:r>
    </w:p>
    <w:sectPr w:rsidR="0068589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7AF003" w14:textId="77777777" w:rsidR="00A20E71" w:rsidRDefault="00A20E71">
      <w:pPr>
        <w:spacing w:after="0"/>
      </w:pPr>
      <w:r>
        <w:separator/>
      </w:r>
    </w:p>
  </w:endnote>
  <w:endnote w:type="continuationSeparator" w:id="0">
    <w:p w14:paraId="73DEAC57" w14:textId="77777777" w:rsidR="00A20E71" w:rsidRDefault="00A20E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AE0F6E" w14:textId="77777777" w:rsidR="00A20E71" w:rsidRDefault="00A20E71">
      <w:r>
        <w:separator/>
      </w:r>
    </w:p>
  </w:footnote>
  <w:footnote w:type="continuationSeparator" w:id="0">
    <w:p w14:paraId="2433F1E3" w14:textId="77777777" w:rsidR="00A20E71" w:rsidRDefault="00A20E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0CE8824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5781C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12282"/>
    <w:rsid w:val="00590D07"/>
    <w:rsid w:val="00685897"/>
    <w:rsid w:val="00784D58"/>
    <w:rsid w:val="008D6863"/>
    <w:rsid w:val="00A20E7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F9B2EB"/>
  <w15:docId w15:val="{F9D91555-0DD0-4FF1-AD07-FE58F39EFB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8</Words>
  <Characters>52</Characters>
  <Application>Microsoft Office Word</Application>
  <DocSecurity>0</DocSecurity>
  <Lines>1</Lines>
  <Paragraphs>1</Paragraphs>
  <ScaleCrop>false</ScaleCrop>
  <Company/>
  <LinksUpToDate>false</LinksUpToDate>
  <CharactersWithSpaces>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史上最详细、最系统的Python爬虫常用代码总结 - 百度文库</dc:title>
  <dc:creator/>
  <cp:keywords/>
  <dc:description>百度文库</dc:description>
  <cp:lastModifiedBy>夏 小林</cp:lastModifiedBy>
  <cp:revision>2</cp:revision>
  <dcterms:created xsi:type="dcterms:W3CDTF">2021-03-16T10:00:00Z</dcterms:created>
  <dcterms:modified xsi:type="dcterms:W3CDTF">2021-03-16T10:04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format-detection">
    <vt:lpwstr/>
  </property>
  <property fmtid="{D5CDD505-2E9C-101B-9397-08002B2CF9AE}" pid="5" name="referrer">
    <vt:lpwstr>never</vt:lpwstr>
  </property>
  <property fmtid="{D5CDD505-2E9C-101B-9397-08002B2CF9AE}" pid="6" name="viewport">
    <vt:lpwstr>width=device-width,minimum-scale=1.0,maximum-scale=1.0,user-scalable=no,viewport-fit=cover</vt:lpwstr>
  </property>
</Properties>
</file>